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5F17A" w14:textId="68BEBE07" w:rsidR="00234091" w:rsidRPr="00FC332A" w:rsidRDefault="00234091" w:rsidP="00C96C4B">
      <w:pPr>
        <w:spacing w:after="0" w:line="240" w:lineRule="auto"/>
        <w:rPr>
          <w:b/>
          <w:bCs/>
          <w:color w:val="FF0000"/>
          <w:sz w:val="20"/>
          <w:szCs w:val="20"/>
        </w:rPr>
      </w:pPr>
      <w:r w:rsidRPr="00FD7EFC">
        <w:rPr>
          <w:b/>
          <w:bCs/>
        </w:rPr>
        <w:t xml:space="preserve">Project </w:t>
      </w:r>
      <w:r w:rsidR="002F1EEA" w:rsidRPr="00FD7EFC">
        <w:rPr>
          <w:b/>
          <w:bCs/>
        </w:rPr>
        <w:t>Phase</w:t>
      </w:r>
      <w:r w:rsidRPr="00FD7EFC">
        <w:rPr>
          <w:b/>
          <w:bCs/>
        </w:rPr>
        <w:t xml:space="preserve"> #1</w:t>
      </w:r>
      <w:r w:rsidR="002F1EEA" w:rsidRPr="00FD7EFC">
        <w:rPr>
          <w:b/>
          <w:bCs/>
        </w:rPr>
        <w:t xml:space="preserve"> deliverables:</w:t>
      </w:r>
      <w:r w:rsidR="00FC332A">
        <w:rPr>
          <w:b/>
          <w:bCs/>
        </w:rPr>
        <w:t xml:space="preserve">   </w:t>
      </w:r>
      <w:r w:rsidR="00FC332A" w:rsidRPr="00FC332A">
        <w:rPr>
          <w:b/>
          <w:bCs/>
          <w:color w:val="FF0000"/>
          <w:sz w:val="20"/>
          <w:szCs w:val="20"/>
        </w:rPr>
        <w:t xml:space="preserve">50% of project grade, Due: Feb </w:t>
      </w:r>
      <w:proofErr w:type="gramStart"/>
      <w:r w:rsidR="00FC332A" w:rsidRPr="00FC332A">
        <w:rPr>
          <w:b/>
          <w:bCs/>
          <w:color w:val="FF0000"/>
          <w:sz w:val="20"/>
          <w:szCs w:val="20"/>
        </w:rPr>
        <w:t>28</w:t>
      </w:r>
      <w:proofErr w:type="gramEnd"/>
      <w:r w:rsidR="00FC332A" w:rsidRPr="00FC332A">
        <w:rPr>
          <w:b/>
          <w:bCs/>
          <w:color w:val="FF0000"/>
          <w:sz w:val="20"/>
          <w:szCs w:val="20"/>
        </w:rPr>
        <w:t xml:space="preserve"> 2018.</w:t>
      </w:r>
    </w:p>
    <w:p w14:paraId="4851DE10" w14:textId="1B8C41CD" w:rsidR="002F1EEA" w:rsidRDefault="002F1EEA" w:rsidP="00C96C4B">
      <w:pPr>
        <w:pStyle w:val="ListParagraph"/>
        <w:numPr>
          <w:ilvl w:val="0"/>
          <w:numId w:val="2"/>
        </w:numPr>
        <w:spacing w:after="0" w:line="240" w:lineRule="auto"/>
      </w:pPr>
      <w:r w:rsidRPr="009E1E03">
        <w:rPr>
          <w:highlight w:val="red"/>
        </w:rPr>
        <w:t>A list of requirements using a tabular forma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15"/>
        <w:gridCol w:w="3690"/>
        <w:gridCol w:w="3060"/>
      </w:tblGrid>
      <w:tr w:rsidR="005252AF" w:rsidRPr="0038573F" w14:paraId="47F43850" w14:textId="77777777" w:rsidTr="005252AF">
        <w:tc>
          <w:tcPr>
            <w:tcW w:w="715" w:type="dxa"/>
          </w:tcPr>
          <w:p w14:paraId="2C6114BA" w14:textId="2AD303A8" w:rsidR="005252AF" w:rsidRPr="0038573F" w:rsidRDefault="005252AF" w:rsidP="00C96C4B">
            <w:pPr>
              <w:rPr>
                <w:b/>
                <w:bCs/>
                <w:sz w:val="18"/>
                <w:szCs w:val="18"/>
              </w:rPr>
            </w:pPr>
            <w:r w:rsidRPr="0038573F">
              <w:rPr>
                <w:b/>
                <w:bCs/>
                <w:sz w:val="18"/>
                <w:szCs w:val="18"/>
              </w:rPr>
              <w:t>#</w:t>
            </w:r>
          </w:p>
        </w:tc>
        <w:tc>
          <w:tcPr>
            <w:tcW w:w="3690" w:type="dxa"/>
          </w:tcPr>
          <w:p w14:paraId="72AB4A36" w14:textId="3BC75E27" w:rsidR="005252AF" w:rsidRPr="0038573F" w:rsidRDefault="00CE7C34" w:rsidP="00C96C4B">
            <w:pPr>
              <w:rPr>
                <w:b/>
                <w:bCs/>
                <w:sz w:val="18"/>
                <w:szCs w:val="18"/>
              </w:rPr>
            </w:pPr>
            <w:r w:rsidRPr="0038573F">
              <w:rPr>
                <w:b/>
                <w:bCs/>
                <w:sz w:val="18"/>
                <w:szCs w:val="18"/>
              </w:rPr>
              <w:t>Requirement Description</w:t>
            </w:r>
          </w:p>
        </w:tc>
        <w:tc>
          <w:tcPr>
            <w:tcW w:w="3060" w:type="dxa"/>
          </w:tcPr>
          <w:p w14:paraId="304AFDB8" w14:textId="4705D55D" w:rsidR="005252AF" w:rsidRPr="0038573F" w:rsidRDefault="005252AF" w:rsidP="00C96C4B">
            <w:pPr>
              <w:rPr>
                <w:b/>
                <w:bCs/>
                <w:sz w:val="18"/>
                <w:szCs w:val="18"/>
              </w:rPr>
            </w:pPr>
            <w:r w:rsidRPr="0038573F">
              <w:rPr>
                <w:b/>
                <w:bCs/>
                <w:sz w:val="18"/>
                <w:szCs w:val="18"/>
              </w:rPr>
              <w:t>Testing Criteria</w:t>
            </w:r>
          </w:p>
        </w:tc>
      </w:tr>
      <w:tr w:rsidR="005252AF" w:rsidRPr="0038573F" w14:paraId="271DC296" w14:textId="77777777" w:rsidTr="005252AF">
        <w:tc>
          <w:tcPr>
            <w:tcW w:w="715" w:type="dxa"/>
          </w:tcPr>
          <w:p w14:paraId="7F211EF0" w14:textId="683DC84E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R1</w:t>
            </w:r>
          </w:p>
        </w:tc>
        <w:tc>
          <w:tcPr>
            <w:tcW w:w="3690" w:type="dxa"/>
          </w:tcPr>
          <w:p w14:paraId="6745D09B" w14:textId="1D5254EC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The application shall allow customers to register with the application.  The application shall present the user with a registration form with the following fields: Customer Name, Contact Name, Email, phone, region, address, major product line category (research a list that fits most customers).</w:t>
            </w:r>
          </w:p>
        </w:tc>
        <w:tc>
          <w:tcPr>
            <w:tcW w:w="3060" w:type="dxa"/>
          </w:tcPr>
          <w:p w14:paraId="7C60C2CA" w14:textId="496ECE8E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User enters registration information and the data is stored in the database.</w:t>
            </w:r>
          </w:p>
        </w:tc>
      </w:tr>
      <w:tr w:rsidR="005252AF" w:rsidRPr="0038573F" w14:paraId="1E45903E" w14:textId="77777777" w:rsidTr="005252AF">
        <w:tc>
          <w:tcPr>
            <w:tcW w:w="715" w:type="dxa"/>
          </w:tcPr>
          <w:p w14:paraId="7146C68E" w14:textId="24201AC0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R2</w:t>
            </w:r>
          </w:p>
        </w:tc>
        <w:tc>
          <w:tcPr>
            <w:tcW w:w="3690" w:type="dxa"/>
          </w:tcPr>
          <w:p w14:paraId="433C1E90" w14:textId="4EF70C07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 xml:space="preserve">Once a customer registers with the application the application shall generate a unique customer id.  </w:t>
            </w:r>
          </w:p>
        </w:tc>
        <w:tc>
          <w:tcPr>
            <w:tcW w:w="3060" w:type="dxa"/>
          </w:tcPr>
          <w:p w14:paraId="746D4038" w14:textId="6C4057C4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A unique customer is stored in the database.</w:t>
            </w:r>
          </w:p>
        </w:tc>
      </w:tr>
      <w:tr w:rsidR="005252AF" w:rsidRPr="0038573F" w14:paraId="5E5099E0" w14:textId="77777777" w:rsidTr="005252AF">
        <w:tc>
          <w:tcPr>
            <w:tcW w:w="715" w:type="dxa"/>
          </w:tcPr>
          <w:p w14:paraId="074E5904" w14:textId="556B8EEE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R3</w:t>
            </w:r>
          </w:p>
        </w:tc>
        <w:tc>
          <w:tcPr>
            <w:tcW w:w="3690" w:type="dxa"/>
          </w:tcPr>
          <w:p w14:paraId="63B9B5B5" w14:textId="59DBDB45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The system shall allow the customer to enter a password for her account. The password shall be 8 characters long and shall have at least one distinctive character and one uppercase character and a mixed alphanumeric value.</w:t>
            </w:r>
          </w:p>
        </w:tc>
        <w:tc>
          <w:tcPr>
            <w:tcW w:w="3060" w:type="dxa"/>
          </w:tcPr>
          <w:p w14:paraId="667CD6FD" w14:textId="63567D2A" w:rsidR="005252AF" w:rsidRPr="0038573F" w:rsidRDefault="005252AF" w:rsidP="00C96C4B">
            <w:pPr>
              <w:rPr>
                <w:sz w:val="18"/>
                <w:szCs w:val="18"/>
              </w:rPr>
            </w:pPr>
          </w:p>
          <w:p w14:paraId="080C8D34" w14:textId="6491A84E" w:rsidR="005252AF" w:rsidRPr="0038573F" w:rsidRDefault="005252AF" w:rsidP="00C96C4B">
            <w:pPr>
              <w:rPr>
                <w:sz w:val="18"/>
                <w:szCs w:val="18"/>
              </w:rPr>
            </w:pPr>
          </w:p>
          <w:p w14:paraId="42F29CD1" w14:textId="73D9AFB3" w:rsidR="005252AF" w:rsidRPr="0038573F" w:rsidRDefault="005252AF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Customers password shall be encrypted and stored in the database.</w:t>
            </w:r>
          </w:p>
          <w:p w14:paraId="17D647AF" w14:textId="77777777" w:rsidR="005252AF" w:rsidRPr="0038573F" w:rsidRDefault="005252AF" w:rsidP="00C96C4B">
            <w:pPr>
              <w:ind w:firstLine="720"/>
              <w:rPr>
                <w:sz w:val="18"/>
                <w:szCs w:val="18"/>
              </w:rPr>
            </w:pPr>
          </w:p>
        </w:tc>
      </w:tr>
      <w:tr w:rsidR="005252AF" w:rsidRPr="0038573F" w14:paraId="1C3074C7" w14:textId="77777777" w:rsidTr="005252AF">
        <w:tc>
          <w:tcPr>
            <w:tcW w:w="715" w:type="dxa"/>
          </w:tcPr>
          <w:p w14:paraId="2195F57E" w14:textId="708E33D4" w:rsidR="005252AF" w:rsidRPr="0038573F" w:rsidRDefault="00C96C4B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…</w:t>
            </w:r>
          </w:p>
        </w:tc>
        <w:tc>
          <w:tcPr>
            <w:tcW w:w="3690" w:type="dxa"/>
          </w:tcPr>
          <w:p w14:paraId="10F7A84F" w14:textId="3FB2ADB4" w:rsidR="005252AF" w:rsidRPr="0038573F" w:rsidRDefault="00C96C4B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…</w:t>
            </w:r>
          </w:p>
        </w:tc>
        <w:tc>
          <w:tcPr>
            <w:tcW w:w="3060" w:type="dxa"/>
          </w:tcPr>
          <w:p w14:paraId="0800A7C2" w14:textId="03927657" w:rsidR="005252AF" w:rsidRPr="0038573F" w:rsidRDefault="00C96C4B" w:rsidP="00C96C4B">
            <w:pPr>
              <w:rPr>
                <w:sz w:val="18"/>
                <w:szCs w:val="18"/>
              </w:rPr>
            </w:pPr>
            <w:r w:rsidRPr="0038573F">
              <w:rPr>
                <w:sz w:val="18"/>
                <w:szCs w:val="18"/>
              </w:rPr>
              <w:t>…</w:t>
            </w:r>
          </w:p>
        </w:tc>
      </w:tr>
    </w:tbl>
    <w:p w14:paraId="5561876C" w14:textId="051E0B83" w:rsidR="002F1EEA" w:rsidRDefault="002F1EEA" w:rsidP="00C96C4B">
      <w:pPr>
        <w:pStyle w:val="ListParagraph"/>
        <w:spacing w:after="0" w:line="240" w:lineRule="auto"/>
      </w:pPr>
    </w:p>
    <w:p w14:paraId="288FD946" w14:textId="67F4BF09" w:rsidR="002F1EEA" w:rsidRPr="009E1E03" w:rsidRDefault="00FD7EFC" w:rsidP="00C96C4B">
      <w:pPr>
        <w:pStyle w:val="ListParagraph"/>
        <w:numPr>
          <w:ilvl w:val="0"/>
          <w:numId w:val="2"/>
        </w:numPr>
        <w:spacing w:after="0" w:line="240" w:lineRule="auto"/>
        <w:rPr>
          <w:highlight w:val="yellow"/>
        </w:rPr>
      </w:pPr>
      <w:r w:rsidRPr="009E1E03">
        <w:rPr>
          <w:highlight w:val="yellow"/>
        </w:rPr>
        <w:t>An Entity Relationship Diagram showing all entities in the application.</w:t>
      </w:r>
      <w:r w:rsidR="00C96C4B" w:rsidRPr="009E1E03">
        <w:rPr>
          <w:highlight w:val="yellow"/>
        </w:rPr>
        <w:t xml:space="preserve">  The diagram must be generated using an online tool.  See </w:t>
      </w:r>
      <w:hyperlink r:id="rId7" w:history="1">
        <w:r w:rsidR="00C96C4B" w:rsidRPr="009E1E03">
          <w:rPr>
            <w:rStyle w:val="Hyperlink"/>
            <w:highlight w:val="yellow"/>
          </w:rPr>
          <w:t>http://www.erdplus.com</w:t>
        </w:r>
      </w:hyperlink>
      <w:r w:rsidR="00C96C4B" w:rsidRPr="009E1E03">
        <w:rPr>
          <w:highlight w:val="yellow"/>
        </w:rPr>
        <w:t xml:space="preserve"> </w:t>
      </w:r>
    </w:p>
    <w:p w14:paraId="498FF4CE" w14:textId="0CCCD0C9" w:rsidR="00C96C4B" w:rsidRPr="009E1E03" w:rsidRDefault="00C96C4B" w:rsidP="00C96C4B">
      <w:pPr>
        <w:pStyle w:val="ListParagraph"/>
        <w:numPr>
          <w:ilvl w:val="0"/>
          <w:numId w:val="2"/>
        </w:numPr>
        <w:spacing w:after="0" w:line="240" w:lineRule="auto"/>
        <w:rPr>
          <w:highlight w:val="yellow"/>
        </w:rPr>
      </w:pPr>
      <w:r w:rsidRPr="009E1E03">
        <w:rPr>
          <w:highlight w:val="yellow"/>
        </w:rPr>
        <w:t>A complete database scheme (SQL).</w:t>
      </w:r>
    </w:p>
    <w:p w14:paraId="43596CCE" w14:textId="1A0FA601" w:rsidR="00C96C4B" w:rsidRDefault="00C96C4B" w:rsidP="00C96C4B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Software Process Model. Here are </w:t>
      </w:r>
      <w:r w:rsidR="007B71E5">
        <w:t>a</w:t>
      </w:r>
      <w:r>
        <w:t xml:space="preserve"> few commonly used Software Development Life Cycle</w:t>
      </w:r>
      <w:r w:rsidR="007B71E5">
        <w:t xml:space="preserve"> Models</w:t>
      </w:r>
      <w:r>
        <w:t>:</w:t>
      </w:r>
    </w:p>
    <w:p w14:paraId="58B003F6" w14:textId="77777777" w:rsidR="00C96C4B" w:rsidRPr="00B7441C" w:rsidRDefault="00C96C4B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  <w:highlight w:val="yellow"/>
        </w:rPr>
      </w:pPr>
      <w:r w:rsidRPr="00B7441C">
        <w:rPr>
          <w:sz w:val="18"/>
          <w:szCs w:val="18"/>
          <w:highlight w:val="yellow"/>
        </w:rPr>
        <w:t>Waterfall model.</w:t>
      </w:r>
    </w:p>
    <w:p w14:paraId="2DCEC367" w14:textId="024E79C5" w:rsidR="00C96C4B" w:rsidRPr="0038573F" w:rsidRDefault="00C96C4B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38573F">
        <w:rPr>
          <w:sz w:val="18"/>
          <w:szCs w:val="18"/>
        </w:rPr>
        <w:t>Agile model. Scrum</w:t>
      </w:r>
    </w:p>
    <w:p w14:paraId="702B146A" w14:textId="77777777" w:rsidR="00C96C4B" w:rsidRPr="0038573F" w:rsidRDefault="00C96C4B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38573F">
        <w:rPr>
          <w:sz w:val="18"/>
          <w:szCs w:val="18"/>
        </w:rPr>
        <w:t>Spiral model.</w:t>
      </w:r>
    </w:p>
    <w:p w14:paraId="3FBB2A15" w14:textId="77777777" w:rsidR="00C96C4B" w:rsidRPr="0038573F" w:rsidRDefault="00C96C4B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38573F">
        <w:rPr>
          <w:sz w:val="18"/>
          <w:szCs w:val="18"/>
        </w:rPr>
        <w:t>RUP.</w:t>
      </w:r>
    </w:p>
    <w:p w14:paraId="61702BE9" w14:textId="4BCB0FA1" w:rsidR="00FD7EFC" w:rsidRDefault="00FD7EFC" w:rsidP="00C96C4B">
      <w:pPr>
        <w:pStyle w:val="ListParagraph"/>
        <w:numPr>
          <w:ilvl w:val="0"/>
          <w:numId w:val="2"/>
        </w:numPr>
        <w:spacing w:after="0" w:line="240" w:lineRule="auto"/>
      </w:pPr>
      <w:r>
        <w:t>A description of the intended development environment that outlines the following:</w:t>
      </w:r>
    </w:p>
    <w:p w14:paraId="7A9BE987" w14:textId="38EBB5E7" w:rsidR="00FD7EFC" w:rsidRPr="000A1A20" w:rsidRDefault="00FD7EFC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  <w:highlight w:val="red"/>
        </w:rPr>
      </w:pPr>
      <w:r w:rsidRPr="000A1A20">
        <w:rPr>
          <w:sz w:val="18"/>
          <w:szCs w:val="18"/>
          <w:highlight w:val="red"/>
        </w:rPr>
        <w:t>Development environment: for example:</w:t>
      </w:r>
      <w:r w:rsidR="00064B77" w:rsidRPr="000A1A20">
        <w:rPr>
          <w:sz w:val="18"/>
          <w:szCs w:val="18"/>
          <w:highlight w:val="red"/>
        </w:rPr>
        <w:t xml:space="preserve"> </w:t>
      </w:r>
      <w:proofErr w:type="spellStart"/>
      <w:r w:rsidR="0038573F" w:rsidRPr="000A1A20">
        <w:rPr>
          <w:sz w:val="18"/>
          <w:szCs w:val="18"/>
          <w:highlight w:val="red"/>
        </w:rPr>
        <w:t>PhP</w:t>
      </w:r>
      <w:proofErr w:type="spellEnd"/>
    </w:p>
    <w:p w14:paraId="0D774864" w14:textId="0C9D7202" w:rsidR="00FD7EFC" w:rsidRPr="000A1A20" w:rsidRDefault="00FD7EFC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  <w:highlight w:val="yellow"/>
        </w:rPr>
      </w:pPr>
      <w:r w:rsidRPr="000A1A20">
        <w:rPr>
          <w:sz w:val="18"/>
          <w:szCs w:val="18"/>
          <w:highlight w:val="yellow"/>
        </w:rPr>
        <w:t>RDBMS: MySQL</w:t>
      </w:r>
    </w:p>
    <w:p w14:paraId="2FA296EF" w14:textId="1854C68E" w:rsidR="00FD7EFC" w:rsidRPr="0038573F" w:rsidRDefault="00FD7EFC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</w:rPr>
      </w:pPr>
      <w:r w:rsidRPr="0038573F">
        <w:rPr>
          <w:sz w:val="18"/>
          <w:szCs w:val="18"/>
        </w:rPr>
        <w:t xml:space="preserve">Framework for Object Relation Mapping: JDBC, Java Persistence API, </w:t>
      </w:r>
      <w:r w:rsidR="00C96C4B" w:rsidRPr="0038573F">
        <w:rPr>
          <w:sz w:val="18"/>
          <w:szCs w:val="18"/>
        </w:rPr>
        <w:t>Hibernate</w:t>
      </w:r>
      <w:r w:rsidRPr="0038573F">
        <w:rPr>
          <w:sz w:val="18"/>
          <w:szCs w:val="18"/>
        </w:rPr>
        <w:t>, TopLink,</w:t>
      </w:r>
      <w:r w:rsidR="00C96C4B" w:rsidRPr="0038573F">
        <w:rPr>
          <w:sz w:val="18"/>
          <w:szCs w:val="18"/>
        </w:rPr>
        <w:t xml:space="preserve"> </w:t>
      </w:r>
      <w:r w:rsidRPr="0038573F">
        <w:rPr>
          <w:sz w:val="18"/>
          <w:szCs w:val="18"/>
        </w:rPr>
        <w:t>etc.</w:t>
      </w:r>
    </w:p>
    <w:p w14:paraId="41012A5E" w14:textId="77777777" w:rsidR="00C96C4B" w:rsidRDefault="00C96C4B" w:rsidP="00C96C4B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Testing methodology.  How are you going to test your </w:t>
      </w:r>
      <w:proofErr w:type="gramStart"/>
      <w:r>
        <w:t>application:</w:t>
      </w:r>
      <w:proofErr w:type="gramEnd"/>
      <w:r>
        <w:t xml:space="preserve">  </w:t>
      </w:r>
    </w:p>
    <w:p w14:paraId="0751EA7D" w14:textId="6980158B" w:rsidR="00C96C4B" w:rsidRPr="00B7441C" w:rsidRDefault="00C96C4B" w:rsidP="00C96C4B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  <w:highlight w:val="red"/>
        </w:rPr>
      </w:pPr>
      <w:r w:rsidRPr="00B7441C">
        <w:rPr>
          <w:sz w:val="18"/>
          <w:szCs w:val="18"/>
          <w:highlight w:val="red"/>
        </w:rPr>
        <w:t>Test Driven Development</w:t>
      </w:r>
    </w:p>
    <w:p w14:paraId="71C7673C" w14:textId="5DDD7EBC" w:rsidR="00C96C4B" w:rsidRPr="00B7441C" w:rsidRDefault="00C96C4B" w:rsidP="007B71E5">
      <w:pPr>
        <w:pStyle w:val="ListParagraph"/>
        <w:numPr>
          <w:ilvl w:val="1"/>
          <w:numId w:val="2"/>
        </w:numPr>
        <w:spacing w:after="0" w:line="240" w:lineRule="auto"/>
        <w:rPr>
          <w:sz w:val="18"/>
          <w:szCs w:val="18"/>
          <w:highlight w:val="red"/>
        </w:rPr>
      </w:pPr>
      <w:r w:rsidRPr="00B7441C">
        <w:rPr>
          <w:sz w:val="18"/>
          <w:szCs w:val="18"/>
          <w:highlight w:val="red"/>
        </w:rPr>
        <w:t xml:space="preserve">See </w:t>
      </w:r>
      <w:hyperlink r:id="rId8" w:history="1">
        <w:r w:rsidRPr="00B7441C">
          <w:rPr>
            <w:rStyle w:val="Hyperlink"/>
            <w:sz w:val="18"/>
            <w:szCs w:val="18"/>
            <w:highlight w:val="red"/>
          </w:rPr>
          <w:t>https://www.guru99.com/testing-methodology.html</w:t>
        </w:r>
      </w:hyperlink>
      <w:r w:rsidRPr="00B7441C">
        <w:rPr>
          <w:sz w:val="18"/>
          <w:szCs w:val="18"/>
          <w:highlight w:val="red"/>
        </w:rPr>
        <w:t xml:space="preserve"> </w:t>
      </w:r>
    </w:p>
    <w:p w14:paraId="4FD25ACF" w14:textId="0E0B96F2" w:rsidR="00C96C4B" w:rsidRPr="0038573F" w:rsidRDefault="00C96C4B" w:rsidP="00C96C4B">
      <w:pPr>
        <w:pStyle w:val="ListParagraph"/>
        <w:numPr>
          <w:ilvl w:val="0"/>
          <w:numId w:val="2"/>
        </w:numPr>
        <w:spacing w:after="0" w:line="240" w:lineRule="auto"/>
        <w:rPr>
          <w:sz w:val="18"/>
          <w:szCs w:val="18"/>
        </w:rPr>
      </w:pPr>
      <w:r>
        <w:t xml:space="preserve">A UML use case diagram that shows the users of the application and authorized use cases for each user.  </w:t>
      </w:r>
      <w:r w:rsidRPr="0038573F">
        <w:rPr>
          <w:sz w:val="18"/>
          <w:szCs w:val="18"/>
        </w:rPr>
        <w:t xml:space="preserve">See </w:t>
      </w:r>
      <w:hyperlink r:id="rId9" w:history="1">
        <w:r w:rsidRPr="0038573F">
          <w:rPr>
            <w:rStyle w:val="Hyperlink"/>
            <w:sz w:val="18"/>
            <w:szCs w:val="18"/>
          </w:rPr>
          <w:t>https://creately.com/blog/diagrams/use-case-diagram-tutorial/</w:t>
        </w:r>
      </w:hyperlink>
      <w:r w:rsidRPr="0038573F">
        <w:rPr>
          <w:sz w:val="18"/>
          <w:szCs w:val="18"/>
        </w:rPr>
        <w:t xml:space="preserve"> </w:t>
      </w:r>
    </w:p>
    <w:p w14:paraId="00FCAC68" w14:textId="75D342FC" w:rsidR="00C96C4B" w:rsidRPr="007B71E5" w:rsidRDefault="00C96C4B" w:rsidP="00C96C4B">
      <w:pPr>
        <w:pStyle w:val="ListParagraph"/>
        <w:numPr>
          <w:ilvl w:val="0"/>
          <w:numId w:val="2"/>
        </w:numPr>
        <w:spacing w:after="0" w:line="240" w:lineRule="auto"/>
        <w:rPr>
          <w:sz w:val="20"/>
          <w:szCs w:val="20"/>
        </w:rPr>
      </w:pPr>
      <w:bookmarkStart w:id="0" w:name="_GoBack"/>
      <w:bookmarkEnd w:id="0"/>
      <w:r w:rsidRPr="008A61F8">
        <w:rPr>
          <w:highlight w:val="yellow"/>
        </w:rPr>
        <w:t>A UML class diagram that shows the structure/design of the application.</w:t>
      </w:r>
      <w:r>
        <w:t xml:space="preserve">  </w:t>
      </w:r>
      <w:r w:rsidR="0038573F">
        <w:br/>
      </w:r>
      <w:r w:rsidRPr="0038573F">
        <w:rPr>
          <w:sz w:val="18"/>
          <w:szCs w:val="18"/>
        </w:rPr>
        <w:t xml:space="preserve">See </w:t>
      </w:r>
      <w:hyperlink r:id="rId10" w:history="1">
        <w:r w:rsidRPr="0038573F">
          <w:rPr>
            <w:rStyle w:val="Hyperlink"/>
            <w:sz w:val="18"/>
            <w:szCs w:val="18"/>
          </w:rPr>
          <w:t>https://en.wikipedia.org/wiki/Class_diagram</w:t>
        </w:r>
      </w:hyperlink>
      <w:r w:rsidRPr="0038573F">
        <w:rPr>
          <w:sz w:val="18"/>
          <w:szCs w:val="18"/>
        </w:rPr>
        <w:t xml:space="preserve"> </w:t>
      </w:r>
    </w:p>
    <w:p w14:paraId="439DD61F" w14:textId="77777777" w:rsidR="00234091" w:rsidRDefault="00234091" w:rsidP="00C96C4B">
      <w:pPr>
        <w:spacing w:after="0" w:line="240" w:lineRule="auto"/>
      </w:pPr>
    </w:p>
    <w:sectPr w:rsidR="0023409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4B3327" w14:textId="77777777" w:rsidR="001932D8" w:rsidRDefault="001932D8" w:rsidP="00234091">
      <w:pPr>
        <w:spacing w:after="0" w:line="240" w:lineRule="auto"/>
      </w:pPr>
      <w:r>
        <w:separator/>
      </w:r>
    </w:p>
  </w:endnote>
  <w:endnote w:type="continuationSeparator" w:id="0">
    <w:p w14:paraId="7859EC57" w14:textId="77777777" w:rsidR="001932D8" w:rsidRDefault="001932D8" w:rsidP="00234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EE7363" w14:textId="77777777" w:rsidR="001932D8" w:rsidRDefault="001932D8" w:rsidP="00234091">
      <w:pPr>
        <w:spacing w:after="0" w:line="240" w:lineRule="auto"/>
      </w:pPr>
      <w:r>
        <w:separator/>
      </w:r>
    </w:p>
  </w:footnote>
  <w:footnote w:type="continuationSeparator" w:id="0">
    <w:p w14:paraId="76BE153B" w14:textId="77777777" w:rsidR="001932D8" w:rsidRDefault="001932D8" w:rsidP="00234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470B5" w14:textId="639C6D93" w:rsidR="00234091" w:rsidRDefault="00234091">
    <w:pPr>
      <w:pStyle w:val="Header"/>
    </w:pPr>
    <w:r>
      <w:t>CS425 Spring 2018 Project</w:t>
    </w:r>
    <w:r w:rsidR="002F1EEA">
      <w:tab/>
    </w:r>
    <w:r w:rsidR="002F1EEA">
      <w:tab/>
    </w:r>
    <w:r w:rsidR="003E7219">
      <w:t>Phase 1 Deliverable: Due Feb/28/2018</w:t>
    </w:r>
  </w:p>
  <w:p w14:paraId="5914A552" w14:textId="77777777" w:rsidR="00234091" w:rsidRDefault="00234091">
    <w:pPr>
      <w:pStyle w:val="Header"/>
    </w:pPr>
    <w:r>
      <w:t>Aldawud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40780"/>
    <w:multiLevelType w:val="hybridMultilevel"/>
    <w:tmpl w:val="C92633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947F6B"/>
    <w:multiLevelType w:val="hybridMultilevel"/>
    <w:tmpl w:val="FBE2B3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FC4F2A"/>
    <w:multiLevelType w:val="hybridMultilevel"/>
    <w:tmpl w:val="ADA057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MDMzMjU3sTQ2NzRW0lEKTi0uzszPAykwrgUABt5FwywAAAA="/>
  </w:docVars>
  <w:rsids>
    <w:rsidRoot w:val="005A0E97"/>
    <w:rsid w:val="00005A86"/>
    <w:rsid w:val="00046DD8"/>
    <w:rsid w:val="00064B77"/>
    <w:rsid w:val="000A1A20"/>
    <w:rsid w:val="001932D8"/>
    <w:rsid w:val="00234091"/>
    <w:rsid w:val="002D371B"/>
    <w:rsid w:val="002F1EEA"/>
    <w:rsid w:val="0038573F"/>
    <w:rsid w:val="003E3518"/>
    <w:rsid w:val="003E7219"/>
    <w:rsid w:val="00496085"/>
    <w:rsid w:val="005039AF"/>
    <w:rsid w:val="005252AF"/>
    <w:rsid w:val="005A0E97"/>
    <w:rsid w:val="006B21B8"/>
    <w:rsid w:val="006C678A"/>
    <w:rsid w:val="007B71E5"/>
    <w:rsid w:val="00821285"/>
    <w:rsid w:val="008A61F8"/>
    <w:rsid w:val="008F69FB"/>
    <w:rsid w:val="009E1E03"/>
    <w:rsid w:val="009F0E51"/>
    <w:rsid w:val="00A42ACB"/>
    <w:rsid w:val="00A434C3"/>
    <w:rsid w:val="00B1574E"/>
    <w:rsid w:val="00B7441C"/>
    <w:rsid w:val="00C96C4B"/>
    <w:rsid w:val="00CE6389"/>
    <w:rsid w:val="00CE7C34"/>
    <w:rsid w:val="00D65495"/>
    <w:rsid w:val="00DD28F3"/>
    <w:rsid w:val="00EA25CD"/>
    <w:rsid w:val="00EA31C9"/>
    <w:rsid w:val="00F43967"/>
    <w:rsid w:val="00FB4FE4"/>
    <w:rsid w:val="00FC332A"/>
    <w:rsid w:val="00FD7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EF7D5"/>
  <w15:chartTrackingRefBased/>
  <w15:docId w15:val="{725B69FF-8C78-4731-B8CC-4C13A2B8C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0E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0E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0E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A0E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3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091"/>
  </w:style>
  <w:style w:type="paragraph" w:styleId="Footer">
    <w:name w:val="footer"/>
    <w:basedOn w:val="Normal"/>
    <w:link w:val="FooterChar"/>
    <w:uiPriority w:val="99"/>
    <w:unhideWhenUsed/>
    <w:rsid w:val="0023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091"/>
  </w:style>
  <w:style w:type="paragraph" w:styleId="ListParagraph">
    <w:name w:val="List Paragraph"/>
    <w:basedOn w:val="Normal"/>
    <w:uiPriority w:val="34"/>
    <w:qFormat/>
    <w:rsid w:val="002F1EEA"/>
    <w:pPr>
      <w:ind w:left="720"/>
      <w:contextualSpacing/>
    </w:pPr>
  </w:style>
  <w:style w:type="table" w:styleId="TableGrid">
    <w:name w:val="Table Grid"/>
    <w:basedOn w:val="TableNormal"/>
    <w:uiPriority w:val="39"/>
    <w:rsid w:val="002F1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96C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6C4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B21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4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379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uru99.com/testing-methodology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ww.erdplus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Class_diagra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ely.com/blog/diagrams/use-case-diagram-tutori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Christopher Morcom</cp:lastModifiedBy>
  <cp:revision>10</cp:revision>
  <dcterms:created xsi:type="dcterms:W3CDTF">2018-02-02T14:18:00Z</dcterms:created>
  <dcterms:modified xsi:type="dcterms:W3CDTF">2018-02-26T15:17:00Z</dcterms:modified>
</cp:coreProperties>
</file>